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6348B53A" w:rsidR="00287D60" w:rsidRPr="006558BD" w:rsidRDefault="005A14A6" w:rsidP="00287D60">
                                  <w:r>
                                    <w:t>Muffin od mrkv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01D3D025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67F2FF13" w:rsidR="00ED17DE" w:rsidRPr="006558BD" w:rsidRDefault="005A14A6" w:rsidP="00541B88">
                                  <w:r>
                                    <w:t>Tuna na žaru, blitva s krumpirom, domaći</w:t>
                                  </w:r>
                                  <w:r w:rsidR="00ED17DE">
                                    <w:t xml:space="preserve"> kruh</w:t>
                                  </w:r>
                                  <w:r>
                                    <w:t xml:space="preserve">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085F3832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BD310A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020C67E9" w:rsidR="00287D60" w:rsidRPr="006558BD" w:rsidRDefault="005A14A6" w:rsidP="00287D60">
                                  <w:r>
                                    <w:t>Petit keksi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404EF5B7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801BE9">
                                    <w:t>1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6348B53A" w:rsidR="00287D60" w:rsidRPr="006558BD" w:rsidRDefault="005A14A6" w:rsidP="00287D60">
                            <w:r>
                              <w:t>Muffin od mrkve, mlijek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01D3D025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67F2FF13" w:rsidR="00ED17DE" w:rsidRPr="006558BD" w:rsidRDefault="005A14A6" w:rsidP="00541B88">
                            <w:r>
                              <w:t>Tuna na žaru, blitva s krumpirom, domaći</w:t>
                            </w:r>
                            <w:r w:rsidR="00ED17DE">
                              <w:t xml:space="preserve"> kruh</w:t>
                            </w:r>
                            <w:r>
                              <w:t xml:space="preserve"> sa sjemenkam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085F3832" w:rsidR="00287D60" w:rsidRPr="006558BD" w:rsidRDefault="00A30BB9" w:rsidP="00287D60">
                            <w:r>
                              <w:t xml:space="preserve">          </w:t>
                            </w:r>
                            <w:r w:rsidR="00BD310A">
                              <w:t>1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020C67E9" w:rsidR="00287D60" w:rsidRPr="006558BD" w:rsidRDefault="005A14A6" w:rsidP="00287D60">
                            <w:r>
                              <w:t>Petit keksi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404EF5B7" w:rsidR="00287D60" w:rsidRPr="006558BD" w:rsidRDefault="00A30BB9" w:rsidP="00287D60">
                            <w:r>
                              <w:t xml:space="preserve">          </w:t>
                            </w:r>
                            <w:r w:rsidR="00801BE9">
                              <w:t>1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04660623" w:rsidR="006459F0" w:rsidRPr="006558BD" w:rsidRDefault="00925BDA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astučići sa chia sjemenkama i breskv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2C37ACE7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E7496E">
                                    <w:t>7,8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5E2BFA65" w:rsidR="006459F0" w:rsidRPr="006558BD" w:rsidRDefault="00925BDA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esne okruglice u umaku od rajčice, pire krumpir, domaći pirov kruh integral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2A4607DC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  <w:r w:rsidR="00E7496E">
                                    <w:t>,7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56E55577" w:rsidR="006459F0" w:rsidRPr="006558BD" w:rsidRDefault="00925BDA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čki jogurt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6EE39A29" w:rsidR="006459F0" w:rsidRPr="006558BD" w:rsidRDefault="00A30BB9" w:rsidP="00E7496E">
                                  <w:r>
                                    <w:t xml:space="preserve">          </w:t>
                                  </w:r>
                                  <w:r w:rsidR="00207D7C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04660623" w:rsidR="006459F0" w:rsidRPr="006558BD" w:rsidRDefault="00925BDA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Jastučići sa chia sjemenkama i breskvom, mlijeko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2C37ACE7" w:rsidR="006459F0" w:rsidRPr="006558BD" w:rsidRDefault="00A30BB9" w:rsidP="00D9327D">
                            <w:r>
                              <w:t xml:space="preserve">          </w:t>
                            </w:r>
                            <w:r w:rsidR="00E7496E">
                              <w:t>7,8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5E2BFA65" w:rsidR="006459F0" w:rsidRPr="006558BD" w:rsidRDefault="00925BDA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Mesne okruglice u umaku od rajčice, pire krumpir, domaći pirov kruh integralni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2A4607DC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  <w:r w:rsidR="00E7496E">
                              <w:t>,7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56E55577" w:rsidR="006459F0" w:rsidRPr="006558BD" w:rsidRDefault="00925BDA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Grčki jogurt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6EE39A29" w:rsidR="006459F0" w:rsidRPr="006558BD" w:rsidRDefault="00A30BB9" w:rsidP="00E7496E">
                            <w:r>
                              <w:t xml:space="preserve">          </w:t>
                            </w:r>
                            <w:r w:rsidR="00207D7C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6F9C07DF" w:rsidR="00287D60" w:rsidRPr="006558BD" w:rsidRDefault="00925BDA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iz na mlijek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0FE22D1C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1, 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25EEF235" w:rsidR="00287D60" w:rsidRPr="00287D60" w:rsidRDefault="005A14A6" w:rsidP="00287D60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 od buče, z</w:t>
                                  </w:r>
                                  <w:r w:rsidR="00925BDA">
                                    <w:rPr>
                                      <w:rFonts w:asciiTheme="majorHAnsi" w:hAnsiTheme="majorHAnsi" w:cstheme="majorHAnsi"/>
                                    </w:rPr>
                                    <w:t>apečena tjesten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925BD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sa puretinom, slaninom i sirom, kupus salata, domaći </w:t>
                                  </w:r>
                                  <w:r w:rsidR="002C25AB">
                                    <w:rPr>
                                      <w:rFonts w:asciiTheme="majorHAnsi" w:hAnsiTheme="majorHAnsi" w:cstheme="majorHAnsi"/>
                                    </w:rPr>
                                    <w:t>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9F2C3DF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  <w:r w:rsidR="00277139">
                                    <w:t>,3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48BEB8C6" w:rsidR="00287D60" w:rsidRPr="006558BD" w:rsidRDefault="00925BDA" w:rsidP="00287D60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, nekt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60D04B1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910BE7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6F9C07DF" w:rsidR="00287D60" w:rsidRPr="006558BD" w:rsidRDefault="00925BDA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Griz na mlijeku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0FE22D1C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1, 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25EEF235" w:rsidR="00287D60" w:rsidRPr="00287D60" w:rsidRDefault="005A14A6" w:rsidP="00287D60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 od buče, z</w:t>
                            </w:r>
                            <w:r w:rsidR="00925BDA">
                              <w:rPr>
                                <w:rFonts w:asciiTheme="majorHAnsi" w:hAnsiTheme="majorHAnsi" w:cstheme="majorHAnsi"/>
                              </w:rPr>
                              <w:t>apečena tjesten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925BDA">
                              <w:rPr>
                                <w:rFonts w:asciiTheme="majorHAnsi" w:hAnsiTheme="majorHAnsi" w:cstheme="majorHAnsi"/>
                              </w:rPr>
                              <w:t xml:space="preserve">sa puretinom, slaninom i sirom, kupus salata, domaći </w:t>
                            </w:r>
                            <w:r w:rsidR="002C25AB">
                              <w:rPr>
                                <w:rFonts w:asciiTheme="majorHAnsi" w:hAnsiTheme="majorHAnsi" w:cstheme="majorHAnsi"/>
                              </w:rPr>
                              <w:t>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9F2C3DF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  <w:r w:rsidR="00277139">
                              <w:t>,3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48BEB8C6" w:rsidR="00287D60" w:rsidRPr="006558BD" w:rsidRDefault="00925BDA" w:rsidP="00287D60"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, nektar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60D04B1" w:rsidR="00287D60" w:rsidRPr="006558BD" w:rsidRDefault="00A30BB9" w:rsidP="00287D60">
                            <w:r>
                              <w:t xml:space="preserve">          </w:t>
                            </w:r>
                            <w:r w:rsidR="00910BE7">
                              <w:t>7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720FB27A" w:rsidR="006459F0" w:rsidRPr="006558BD" w:rsidRDefault="000E686E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crni kruh, topljeni sir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743895A9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287D60">
                                    <w:t>1,</w:t>
                                  </w:r>
                                  <w:r w:rsidR="00910BE7">
                                    <w:t xml:space="preserve">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70FE6D61" w:rsidR="006459F0" w:rsidRPr="006558BD" w:rsidRDefault="000E686E" w:rsidP="000E686E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lj s krumpirom i teletinom</w:t>
                                  </w:r>
                                  <w:r w:rsidR="0090067A">
                                    <w:rPr>
                                      <w:rFonts w:asciiTheme="majorHAnsi" w:hAnsiTheme="majorHAnsi" w:cstheme="majorHAnsi"/>
                                    </w:rPr>
                                    <w:t>, domaći kruh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2C37C23E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0FCEF9FD" w:rsidR="006459F0" w:rsidRPr="006558BD" w:rsidRDefault="000E686E" w:rsidP="00D9327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ravi biskvitni kolač s voćem, mand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616BC20E" w:rsidR="006459F0" w:rsidRPr="006558BD" w:rsidRDefault="00A30BB9" w:rsidP="00FB7821">
                                  <w:r>
                                    <w:t xml:space="preserve">          </w:t>
                                  </w:r>
                                  <w:r w:rsidR="00FB7821">
                                    <w:t>1,</w:t>
                                  </w:r>
                                  <w:r w:rsidR="0080710C">
                                    <w:t>8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720FB27A" w:rsidR="006459F0" w:rsidRPr="006558BD" w:rsidRDefault="000E686E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Domaći crni kruh, topljeni sir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743895A9" w:rsidR="006459F0" w:rsidRPr="006558BD" w:rsidRDefault="00A30BB9" w:rsidP="00D9327D">
                            <w:r>
                              <w:t xml:space="preserve">          </w:t>
                            </w:r>
                            <w:r w:rsidR="00287D60">
                              <w:t>1,</w:t>
                            </w:r>
                            <w:r w:rsidR="00910BE7">
                              <w:t xml:space="preserve">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70FE6D61" w:rsidR="006459F0" w:rsidRPr="006558BD" w:rsidRDefault="000E686E" w:rsidP="000E686E">
                            <w:r>
                              <w:rPr>
                                <w:rFonts w:asciiTheme="majorHAnsi" w:hAnsiTheme="majorHAnsi" w:cstheme="majorHAnsi"/>
                              </w:rPr>
                              <w:t>Kelj s krumpirom i teletinom</w:t>
                            </w:r>
                            <w:r w:rsidR="0090067A">
                              <w:rPr>
                                <w:rFonts w:asciiTheme="majorHAnsi" w:hAnsiTheme="majorHAnsi" w:cstheme="majorHAnsi"/>
                              </w:rPr>
                              <w:t>, domaći kruh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2C37C23E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0FCEF9FD" w:rsidR="006459F0" w:rsidRPr="006558BD" w:rsidRDefault="000E686E" w:rsidP="00D9327D">
                            <w:r>
                              <w:rPr>
                                <w:rFonts w:asciiTheme="majorHAnsi" w:hAnsiTheme="majorHAnsi" w:cstheme="majorHAnsi"/>
                              </w:rPr>
                              <w:t>Zdravi biskvitni kolač s voćem, mandari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616BC20E" w:rsidR="006459F0" w:rsidRPr="006558BD" w:rsidRDefault="00A30BB9" w:rsidP="00FB7821">
                            <w:r>
                              <w:t xml:space="preserve">          </w:t>
                            </w:r>
                            <w:r w:rsidR="00FB7821">
                              <w:t>1,</w:t>
                            </w:r>
                            <w:r w:rsidR="0080710C">
                              <w:t>8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0E1BD5D" w:rsidR="00995602" w:rsidRPr="006459F0" w:rsidRDefault="0069311A" w:rsidP="00D9327D">
                                  <w:r>
                                    <w:t>Krafna čokolada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3B504B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6C224C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2D775E62" w:rsidR="00D242E8" w:rsidRPr="006558BD" w:rsidRDefault="00341C0F" w:rsidP="0069311A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</w:t>
                                  </w:r>
                                  <w:r w:rsidR="0069311A">
                                    <w:rPr>
                                      <w:rFonts w:asciiTheme="majorHAnsi" w:hAnsiTheme="majorHAnsi" w:cstheme="majorHAnsi"/>
                                    </w:rPr>
                                    <w:t>opečci od špinat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69311A">
                                    <w:rPr>
                                      <w:rFonts w:asciiTheme="majorHAnsi" w:hAnsiTheme="majorHAnsi" w:cstheme="majorHAnsi"/>
                                    </w:rPr>
                                    <w:t>riža s povrćem, matovilac, domaći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  <w:r w:rsidR="0069311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D16CD83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EF5FDE">
                                    <w:rPr>
                                      <w:rFonts w:asciiTheme="majorHAnsi" w:hAnsiTheme="majorHAnsi" w:cstheme="majorHAnsi"/>
                                    </w:rPr>
                                    <w:t>,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6BCE58F" w:rsidR="00D242E8" w:rsidRPr="006558BD" w:rsidRDefault="0069311A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levanka sa sirom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33F1450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217613"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  <w:r w:rsidR="00C94806">
                                    <w:rPr>
                                      <w:rFonts w:asciiTheme="majorHAnsi" w:hAnsiTheme="majorHAnsi" w:cstheme="majorHAnsi"/>
                                    </w:rPr>
                                    <w:t>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0E1BD5D" w:rsidR="00995602" w:rsidRPr="006459F0" w:rsidRDefault="0069311A" w:rsidP="00D9327D">
                            <w:r>
                              <w:t>Krafna čokolada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3B504B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6C224C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2D775E62" w:rsidR="00D242E8" w:rsidRPr="006558BD" w:rsidRDefault="00341C0F" w:rsidP="0069311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</w:t>
                            </w:r>
                            <w:r w:rsidR="0069311A">
                              <w:rPr>
                                <w:rFonts w:asciiTheme="majorHAnsi" w:hAnsiTheme="majorHAnsi" w:cstheme="majorHAnsi"/>
                              </w:rPr>
                              <w:t>opečci od špinat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69311A">
                              <w:rPr>
                                <w:rFonts w:asciiTheme="majorHAnsi" w:hAnsiTheme="majorHAnsi" w:cstheme="majorHAnsi"/>
                              </w:rPr>
                              <w:t>riža s povrćem, matovilac, domaći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  <w:r w:rsidR="0069311A">
                              <w:rPr>
                                <w:rFonts w:asciiTheme="majorHAnsi" w:hAnsiTheme="majorHAnsi" w:cstheme="majorHAnsi"/>
                              </w:rPr>
                              <w:t xml:space="preserve">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D16CD83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EF5FDE">
                              <w:rPr>
                                <w:rFonts w:asciiTheme="majorHAnsi" w:hAnsiTheme="majorHAnsi" w:cstheme="majorHAnsi"/>
                              </w:rPr>
                              <w:t>,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6BCE58F" w:rsidR="00D242E8" w:rsidRPr="006558BD" w:rsidRDefault="0069311A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levanka sa sirom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33F1450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217613"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  <w:r w:rsidR="00C94806">
                              <w:rPr>
                                <w:rFonts w:asciiTheme="majorHAnsi" w:hAnsiTheme="majorHAnsi" w:cstheme="majorHAnsi"/>
                              </w:rPr>
                              <w:t>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7A4E936A" w:rsidR="00B64460" w:rsidRPr="00E6321E" w:rsidRDefault="002C40CA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3.11.2025. – 07.11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7A4E936A" w:rsidR="00B64460" w:rsidRPr="00E6321E" w:rsidRDefault="002C40CA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3.11.2025. – 07.11</w:t>
                      </w:r>
                      <w:r w:rsidR="00821B57">
                        <w:rPr>
                          <w:sz w:val="28"/>
                          <w:szCs w:val="28"/>
                        </w:rPr>
                        <w:t>.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1BE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537A3"/>
    <w:rsid w:val="00062EA7"/>
    <w:rsid w:val="000978AE"/>
    <w:rsid w:val="000E686E"/>
    <w:rsid w:val="000F3D1E"/>
    <w:rsid w:val="000F4249"/>
    <w:rsid w:val="00100270"/>
    <w:rsid w:val="00106D29"/>
    <w:rsid w:val="00106F9B"/>
    <w:rsid w:val="00123DA8"/>
    <w:rsid w:val="0012538F"/>
    <w:rsid w:val="00136795"/>
    <w:rsid w:val="001C58BC"/>
    <w:rsid w:val="001D5E41"/>
    <w:rsid w:val="00207D7C"/>
    <w:rsid w:val="00217613"/>
    <w:rsid w:val="00223CFC"/>
    <w:rsid w:val="00224EBA"/>
    <w:rsid w:val="00242B6A"/>
    <w:rsid w:val="002508A8"/>
    <w:rsid w:val="00251535"/>
    <w:rsid w:val="00276384"/>
    <w:rsid w:val="00276ED6"/>
    <w:rsid w:val="00277139"/>
    <w:rsid w:val="00287315"/>
    <w:rsid w:val="00287D60"/>
    <w:rsid w:val="002950BC"/>
    <w:rsid w:val="002A4AD4"/>
    <w:rsid w:val="002C25AB"/>
    <w:rsid w:val="002C40CA"/>
    <w:rsid w:val="00305B32"/>
    <w:rsid w:val="00316B18"/>
    <w:rsid w:val="003224C0"/>
    <w:rsid w:val="00341C0F"/>
    <w:rsid w:val="00396278"/>
    <w:rsid w:val="003B4885"/>
    <w:rsid w:val="003F790E"/>
    <w:rsid w:val="004166CE"/>
    <w:rsid w:val="00426B93"/>
    <w:rsid w:val="00427F13"/>
    <w:rsid w:val="00453237"/>
    <w:rsid w:val="004611C7"/>
    <w:rsid w:val="00467D5B"/>
    <w:rsid w:val="0047559F"/>
    <w:rsid w:val="004B5C52"/>
    <w:rsid w:val="004C1CB8"/>
    <w:rsid w:val="004D3531"/>
    <w:rsid w:val="004E2033"/>
    <w:rsid w:val="004E6C4D"/>
    <w:rsid w:val="00541B88"/>
    <w:rsid w:val="005530F6"/>
    <w:rsid w:val="005914B9"/>
    <w:rsid w:val="005A14A6"/>
    <w:rsid w:val="005A632C"/>
    <w:rsid w:val="00610313"/>
    <w:rsid w:val="006300F5"/>
    <w:rsid w:val="006373E3"/>
    <w:rsid w:val="006459F0"/>
    <w:rsid w:val="00646929"/>
    <w:rsid w:val="006558BD"/>
    <w:rsid w:val="00682A4F"/>
    <w:rsid w:val="00684362"/>
    <w:rsid w:val="0069311A"/>
    <w:rsid w:val="006B0D32"/>
    <w:rsid w:val="006C224C"/>
    <w:rsid w:val="006F1EF2"/>
    <w:rsid w:val="006F3D1E"/>
    <w:rsid w:val="006F3D55"/>
    <w:rsid w:val="0070493B"/>
    <w:rsid w:val="00704E5D"/>
    <w:rsid w:val="007073F8"/>
    <w:rsid w:val="00734A77"/>
    <w:rsid w:val="00746ED5"/>
    <w:rsid w:val="00774964"/>
    <w:rsid w:val="007B42C2"/>
    <w:rsid w:val="007C2D3A"/>
    <w:rsid w:val="007C5688"/>
    <w:rsid w:val="007E49C2"/>
    <w:rsid w:val="007F2DB2"/>
    <w:rsid w:val="007F395B"/>
    <w:rsid w:val="00801BE9"/>
    <w:rsid w:val="0080710C"/>
    <w:rsid w:val="00821B57"/>
    <w:rsid w:val="0085409B"/>
    <w:rsid w:val="0086155A"/>
    <w:rsid w:val="00892C2D"/>
    <w:rsid w:val="008B0C73"/>
    <w:rsid w:val="008C5927"/>
    <w:rsid w:val="0090067A"/>
    <w:rsid w:val="00910BE7"/>
    <w:rsid w:val="0091460F"/>
    <w:rsid w:val="00925BDA"/>
    <w:rsid w:val="00934780"/>
    <w:rsid w:val="0094296F"/>
    <w:rsid w:val="009465C5"/>
    <w:rsid w:val="00953DD7"/>
    <w:rsid w:val="00957B9A"/>
    <w:rsid w:val="009679A6"/>
    <w:rsid w:val="00986B21"/>
    <w:rsid w:val="00993956"/>
    <w:rsid w:val="00995305"/>
    <w:rsid w:val="00995602"/>
    <w:rsid w:val="009A1243"/>
    <w:rsid w:val="009B38B4"/>
    <w:rsid w:val="009E1126"/>
    <w:rsid w:val="00A00CE1"/>
    <w:rsid w:val="00A04741"/>
    <w:rsid w:val="00A120A7"/>
    <w:rsid w:val="00A25837"/>
    <w:rsid w:val="00A30BB9"/>
    <w:rsid w:val="00A43ECD"/>
    <w:rsid w:val="00A50FC2"/>
    <w:rsid w:val="00A52E85"/>
    <w:rsid w:val="00A80262"/>
    <w:rsid w:val="00A85013"/>
    <w:rsid w:val="00A866E1"/>
    <w:rsid w:val="00A95903"/>
    <w:rsid w:val="00AB2488"/>
    <w:rsid w:val="00AC386F"/>
    <w:rsid w:val="00AF6500"/>
    <w:rsid w:val="00B40C9A"/>
    <w:rsid w:val="00B54CEC"/>
    <w:rsid w:val="00B5596B"/>
    <w:rsid w:val="00B64460"/>
    <w:rsid w:val="00B64BC7"/>
    <w:rsid w:val="00B765A3"/>
    <w:rsid w:val="00B80E41"/>
    <w:rsid w:val="00BD310A"/>
    <w:rsid w:val="00BD382E"/>
    <w:rsid w:val="00BD41C6"/>
    <w:rsid w:val="00BD47AA"/>
    <w:rsid w:val="00BE4F73"/>
    <w:rsid w:val="00BE7FB1"/>
    <w:rsid w:val="00BF1CFC"/>
    <w:rsid w:val="00C059A7"/>
    <w:rsid w:val="00C73B9F"/>
    <w:rsid w:val="00C84F1D"/>
    <w:rsid w:val="00C854BE"/>
    <w:rsid w:val="00C854FC"/>
    <w:rsid w:val="00C94806"/>
    <w:rsid w:val="00C94A05"/>
    <w:rsid w:val="00CC1C43"/>
    <w:rsid w:val="00CC21E1"/>
    <w:rsid w:val="00CD07D0"/>
    <w:rsid w:val="00CE19D0"/>
    <w:rsid w:val="00D01575"/>
    <w:rsid w:val="00D121BE"/>
    <w:rsid w:val="00D242E8"/>
    <w:rsid w:val="00D920DD"/>
    <w:rsid w:val="00D9327D"/>
    <w:rsid w:val="00DB30E2"/>
    <w:rsid w:val="00DC160D"/>
    <w:rsid w:val="00DD23AC"/>
    <w:rsid w:val="00DF3E56"/>
    <w:rsid w:val="00DF7FE3"/>
    <w:rsid w:val="00E00629"/>
    <w:rsid w:val="00E022F0"/>
    <w:rsid w:val="00E3009F"/>
    <w:rsid w:val="00E3482E"/>
    <w:rsid w:val="00E656D8"/>
    <w:rsid w:val="00E7496E"/>
    <w:rsid w:val="00EC118C"/>
    <w:rsid w:val="00EC28BC"/>
    <w:rsid w:val="00EC6771"/>
    <w:rsid w:val="00ED17DE"/>
    <w:rsid w:val="00ED4FA1"/>
    <w:rsid w:val="00EE20E0"/>
    <w:rsid w:val="00EE6ECB"/>
    <w:rsid w:val="00EF5FDE"/>
    <w:rsid w:val="00EF640D"/>
    <w:rsid w:val="00F00D97"/>
    <w:rsid w:val="00F077CA"/>
    <w:rsid w:val="00F2414A"/>
    <w:rsid w:val="00F5224B"/>
    <w:rsid w:val="00F8585B"/>
    <w:rsid w:val="00FB61B9"/>
    <w:rsid w:val="00FB7821"/>
    <w:rsid w:val="00F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EBBC5-89F8-431F-B6F7-BD807FAD1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53</cp:revision>
  <cp:lastPrinted>2024-08-27T10:52:00Z</cp:lastPrinted>
  <dcterms:created xsi:type="dcterms:W3CDTF">2025-09-11T09:42:00Z</dcterms:created>
  <dcterms:modified xsi:type="dcterms:W3CDTF">2025-10-31T06:50:00Z</dcterms:modified>
</cp:coreProperties>
</file>